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herbe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be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11 Jodan Dr Oak Lawn 604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herbertst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0366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 Herber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ces Herber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on Herber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